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09A6" w:rsidRDefault="006909A6" w:rsidP="006909A6">
      <w:r>
        <w:t>Sofia Flores</w:t>
      </w:r>
    </w:p>
    <w:p w:rsidR="006909A6" w:rsidRDefault="006909A6" w:rsidP="006909A6">
      <w:r>
        <w:t>(123) 456 7891</w:t>
      </w:r>
    </w:p>
    <w:p w:rsidR="006909A6" w:rsidRDefault="006909A6" w:rsidP="006909A6">
      <w:r>
        <w:t>sflores@email.com</w:t>
      </w:r>
    </w:p>
    <w:p w:rsidR="006909A6" w:rsidRDefault="006909A6" w:rsidP="006909A6">
      <w:r>
        <w:t>{</w:t>
      </w:r>
      <w:proofErr w:type="gramStart"/>
      <w:r>
        <w:t xml:space="preserve">{ </w:t>
      </w:r>
      <w:proofErr w:type="spellStart"/>
      <w:r>
        <w:t>today</w:t>
      </w:r>
      <w:proofErr w:type="gramEnd"/>
      <w:r>
        <w:t>_date</w:t>
      </w:r>
      <w:proofErr w:type="spellEnd"/>
      <w:r>
        <w:t xml:space="preserve"> }}</w:t>
      </w:r>
    </w:p>
    <w:p w:rsidR="006909A6" w:rsidRDefault="006909A6" w:rsidP="006909A6"/>
    <w:p w:rsidR="006909A6" w:rsidRDefault="006909A6" w:rsidP="006909A6">
      <w:r>
        <w:t>Dear Hiring Manager,</w:t>
      </w:r>
    </w:p>
    <w:p w:rsidR="006909A6" w:rsidRDefault="006909A6" w:rsidP="006909A6">
      <w:r>
        <w:t>I'm excited to be applying for the {</w:t>
      </w:r>
      <w:proofErr w:type="gramStart"/>
      <w:r>
        <w:t xml:space="preserve">{ </w:t>
      </w:r>
      <w:proofErr w:type="spellStart"/>
      <w:r>
        <w:t>position</w:t>
      </w:r>
      <w:proofErr w:type="gramEnd"/>
      <w:r>
        <w:t>_name</w:t>
      </w:r>
      <w:proofErr w:type="spellEnd"/>
      <w:r>
        <w:t xml:space="preserve"> }}  position at </w:t>
      </w:r>
    </w:p>
    <w:p w:rsidR="006909A6" w:rsidRDefault="006909A6" w:rsidP="006909A6">
      <w:r>
        <w:t>{</w:t>
      </w:r>
      <w:proofErr w:type="gramStart"/>
      <w:r>
        <w:t xml:space="preserve">{ </w:t>
      </w:r>
      <w:proofErr w:type="spellStart"/>
      <w:r>
        <w:t>company</w:t>
      </w:r>
      <w:proofErr w:type="gramEnd"/>
      <w:r>
        <w:t>_name</w:t>
      </w:r>
      <w:proofErr w:type="spellEnd"/>
      <w:r>
        <w:t xml:space="preserve"> }}. With software development, there is always </w:t>
      </w:r>
    </w:p>
    <w:p w:rsidR="006909A6" w:rsidRDefault="006909A6" w:rsidP="006909A6">
      <w:proofErr w:type="gramStart"/>
      <w:r>
        <w:t>something</w:t>
      </w:r>
      <w:proofErr w:type="gramEnd"/>
      <w:r>
        <w:t xml:space="preserve"> new to discover. Designing a program that is truly helpful</w:t>
      </w:r>
    </w:p>
    <w:p w:rsidR="006909A6" w:rsidRDefault="006909A6" w:rsidP="006909A6">
      <w:proofErr w:type="gramStart"/>
      <w:r>
        <w:t>to</w:t>
      </w:r>
      <w:proofErr w:type="gramEnd"/>
      <w:r>
        <w:t xml:space="preserve"> the user is my ultimate goal on every project, and I am delighted</w:t>
      </w:r>
    </w:p>
    <w:p w:rsidR="006909A6" w:rsidRDefault="006909A6" w:rsidP="006909A6">
      <w:proofErr w:type="gramStart"/>
      <w:r>
        <w:t>by</w:t>
      </w:r>
      <w:proofErr w:type="gramEnd"/>
      <w:r>
        <w:t xml:space="preserve"> the opportunity to apply my knowledge at {{ </w:t>
      </w:r>
      <w:proofErr w:type="spellStart"/>
      <w:r>
        <w:t>company_name</w:t>
      </w:r>
      <w:proofErr w:type="spellEnd"/>
      <w:r>
        <w:t xml:space="preserve"> }},</w:t>
      </w:r>
    </w:p>
    <w:p w:rsidR="006909A6" w:rsidRDefault="006909A6" w:rsidP="006909A6">
      <w:proofErr w:type="gramStart"/>
      <w:r>
        <w:t>a</w:t>
      </w:r>
      <w:proofErr w:type="gramEnd"/>
      <w:r>
        <w:t xml:space="preserve"> top provider of cloud services.</w:t>
      </w:r>
    </w:p>
    <w:p w:rsidR="006909A6" w:rsidRDefault="006909A6" w:rsidP="006909A6"/>
    <w:p w:rsidR="006909A6" w:rsidRDefault="006909A6" w:rsidP="006909A6">
      <w:r>
        <w:t xml:space="preserve">During my previous role at River Tech, I provided support for a </w:t>
      </w:r>
    </w:p>
    <w:p w:rsidR="006909A6" w:rsidRDefault="006909A6" w:rsidP="006909A6">
      <w:proofErr w:type="gramStart"/>
      <w:r>
        <w:t>role-oriented</w:t>
      </w:r>
      <w:proofErr w:type="gramEnd"/>
      <w:r>
        <w:t xml:space="preserve"> parts management system that allowed the users </w:t>
      </w:r>
    </w:p>
    <w:p w:rsidR="006909A6" w:rsidRDefault="006909A6" w:rsidP="006909A6">
      <w:proofErr w:type="gramStart"/>
      <w:r>
        <w:t>to</w:t>
      </w:r>
      <w:proofErr w:type="gramEnd"/>
      <w:r>
        <w:t xml:space="preserve"> track parts, jobs, tasks, statistics, and other job and employee </w:t>
      </w:r>
    </w:p>
    <w:p w:rsidR="006909A6" w:rsidRDefault="006909A6" w:rsidP="006909A6">
      <w:proofErr w:type="gramStart"/>
      <w:r>
        <w:t>data</w:t>
      </w:r>
      <w:proofErr w:type="gramEnd"/>
      <w:r>
        <w:t>. This system is utilized by an Air Force depot to track all progress</w:t>
      </w:r>
    </w:p>
    <w:p w:rsidR="006909A6" w:rsidRDefault="006909A6" w:rsidP="006909A6">
      <w:r>
        <w:t xml:space="preserve"> </w:t>
      </w:r>
      <w:proofErr w:type="gramStart"/>
      <w:r>
        <w:t>on</w:t>
      </w:r>
      <w:proofErr w:type="gramEnd"/>
      <w:r>
        <w:t xml:space="preserve"> the parts and labor required to repair and supply airplanes. </w:t>
      </w:r>
    </w:p>
    <w:p w:rsidR="006909A6" w:rsidRDefault="006909A6" w:rsidP="006909A6"/>
    <w:p w:rsidR="006909A6" w:rsidRDefault="006909A6" w:rsidP="006909A6">
      <w:r>
        <w:t xml:space="preserve">As part of my duties, I provided enhancements to the program </w:t>
      </w:r>
    </w:p>
    <w:p w:rsidR="006909A6" w:rsidRDefault="006909A6" w:rsidP="006909A6">
      <w:proofErr w:type="gramStart"/>
      <w:r>
        <w:t>and</w:t>
      </w:r>
      <w:proofErr w:type="gramEnd"/>
      <w:r>
        <w:t xml:space="preserve"> also provided immediate solutions to unexpected problems. </w:t>
      </w:r>
    </w:p>
    <w:p w:rsidR="006909A6" w:rsidRDefault="006909A6" w:rsidP="006909A6">
      <w:r>
        <w:t>When I was appointed to design an online version of the hardcopy</w:t>
      </w:r>
    </w:p>
    <w:p w:rsidR="006909A6" w:rsidRDefault="006909A6" w:rsidP="006909A6">
      <w:proofErr w:type="gramStart"/>
      <w:r>
        <w:t>workbook</w:t>
      </w:r>
      <w:proofErr w:type="gramEnd"/>
      <w:r>
        <w:t xml:space="preserve"> used by the maintenance and </w:t>
      </w:r>
      <w:bookmarkStart w:id="0" w:name="_GoBack"/>
      <w:bookmarkEnd w:id="0"/>
      <w:r>
        <w:t xml:space="preserve">repair technicians for </w:t>
      </w:r>
      <w:r>
        <w:t xml:space="preserve">the </w:t>
      </w:r>
      <w:r>
        <w:t xml:space="preserve">job </w:t>
      </w:r>
    </w:p>
    <w:p w:rsidR="006909A6" w:rsidRDefault="006909A6" w:rsidP="006909A6">
      <w:proofErr w:type="gramStart"/>
      <w:r>
        <w:t>tracking</w:t>
      </w:r>
      <w:proofErr w:type="gramEnd"/>
      <w:r>
        <w:t xml:space="preserve">, I successfully led the team in certain tasks and followed </w:t>
      </w:r>
    </w:p>
    <w:p w:rsidR="006909A6" w:rsidRDefault="006909A6" w:rsidP="006909A6">
      <w:proofErr w:type="gramStart"/>
      <w:r>
        <w:t>the</w:t>
      </w:r>
      <w:proofErr w:type="gramEnd"/>
      <w:r>
        <w:t xml:space="preserve"> direction of the team leader for other requirements. The </w:t>
      </w:r>
    </w:p>
    <w:p w:rsidR="006909A6" w:rsidRDefault="006909A6" w:rsidP="006909A6">
      <w:proofErr w:type="gramStart"/>
      <w:r>
        <w:lastRenderedPageBreak/>
        <w:t>implementation</w:t>
      </w:r>
      <w:proofErr w:type="gramEnd"/>
      <w:r>
        <w:t xml:space="preserve"> of the online workbook resulted in a 25% faster </w:t>
      </w:r>
    </w:p>
    <w:p w:rsidR="006909A6" w:rsidRDefault="006909A6" w:rsidP="006909A6">
      <w:proofErr w:type="gramStart"/>
      <w:r>
        <w:t>completion</w:t>
      </w:r>
      <w:proofErr w:type="gramEnd"/>
      <w:r>
        <w:t xml:space="preserve"> time for measurable tasks the following year. </w:t>
      </w:r>
    </w:p>
    <w:p w:rsidR="006909A6" w:rsidRDefault="006909A6" w:rsidP="006909A6"/>
    <w:p w:rsidR="006909A6" w:rsidRDefault="006909A6" w:rsidP="006909A6">
      <w:r>
        <w:t xml:space="preserve">Thank you for your time and consideration. I'm looking forward to </w:t>
      </w:r>
    </w:p>
    <w:p w:rsidR="006909A6" w:rsidRDefault="006909A6" w:rsidP="006909A6">
      <w:proofErr w:type="gramStart"/>
      <w:r>
        <w:t>learning</w:t>
      </w:r>
      <w:proofErr w:type="gramEnd"/>
      <w:r>
        <w:t xml:space="preserve"> more about the {{ </w:t>
      </w:r>
      <w:proofErr w:type="spellStart"/>
      <w:r>
        <w:t>position_name</w:t>
      </w:r>
      <w:proofErr w:type="spellEnd"/>
      <w:r>
        <w:t xml:space="preserve"> }}   position and about </w:t>
      </w:r>
    </w:p>
    <w:p w:rsidR="006909A6" w:rsidRDefault="006909A6" w:rsidP="006909A6">
      <w:r>
        <w:t>{</w:t>
      </w:r>
      <w:proofErr w:type="gramStart"/>
      <w:r>
        <w:t xml:space="preserve">{ </w:t>
      </w:r>
      <w:proofErr w:type="spellStart"/>
      <w:r>
        <w:t>company</w:t>
      </w:r>
      <w:proofErr w:type="gramEnd"/>
      <w:r>
        <w:t>_name</w:t>
      </w:r>
      <w:proofErr w:type="spellEnd"/>
      <w:r>
        <w:t xml:space="preserve"> }}. As a {</w:t>
      </w:r>
      <w:proofErr w:type="gramStart"/>
      <w:r>
        <w:t xml:space="preserve">{ </w:t>
      </w:r>
      <w:proofErr w:type="spellStart"/>
      <w:r>
        <w:t>position</w:t>
      </w:r>
      <w:proofErr w:type="gramEnd"/>
      <w:r>
        <w:t>_name</w:t>
      </w:r>
      <w:proofErr w:type="spellEnd"/>
      <w:r>
        <w:t xml:space="preserve"> }}, my goal is to continually</w:t>
      </w:r>
    </w:p>
    <w:p w:rsidR="006909A6" w:rsidRDefault="006909A6" w:rsidP="006909A6">
      <w:proofErr w:type="gramStart"/>
      <w:r>
        <w:t>increase</w:t>
      </w:r>
      <w:proofErr w:type="gramEnd"/>
      <w:r>
        <w:t xml:space="preserve"> my programming skills to present better solutions to my </w:t>
      </w:r>
    </w:p>
    <w:p w:rsidR="006909A6" w:rsidRDefault="006909A6" w:rsidP="006909A6">
      <w:proofErr w:type="gramStart"/>
      <w:r>
        <w:t>employers</w:t>
      </w:r>
      <w:proofErr w:type="gramEnd"/>
      <w:r>
        <w:t xml:space="preserve"> and their clients. I enjoy uncovering new ideas and </w:t>
      </w:r>
    </w:p>
    <w:p w:rsidR="006909A6" w:rsidRDefault="006909A6" w:rsidP="006909A6">
      <w:proofErr w:type="gramStart"/>
      <w:r>
        <w:t>would</w:t>
      </w:r>
      <w:proofErr w:type="gramEnd"/>
      <w:r>
        <w:t xml:space="preserve"> use them to advance {{ </w:t>
      </w:r>
      <w:proofErr w:type="spellStart"/>
      <w:r>
        <w:t>company_name</w:t>
      </w:r>
      <w:proofErr w:type="spellEnd"/>
      <w:r>
        <w:t xml:space="preserve"> }} mission to deliver viable</w:t>
      </w:r>
    </w:p>
    <w:p w:rsidR="006909A6" w:rsidRDefault="006909A6" w:rsidP="006909A6">
      <w:proofErr w:type="gramStart"/>
      <w:r>
        <w:t>solutions</w:t>
      </w:r>
      <w:proofErr w:type="gramEnd"/>
      <w:r>
        <w:t xml:space="preserve"> for digital storage.</w:t>
      </w:r>
    </w:p>
    <w:p w:rsidR="006909A6" w:rsidRDefault="006909A6" w:rsidP="006909A6"/>
    <w:p w:rsidR="006909A6" w:rsidRDefault="006909A6" w:rsidP="006909A6">
      <w:r>
        <w:t>Sincerely,</w:t>
      </w:r>
    </w:p>
    <w:p w:rsidR="006F1E74" w:rsidRDefault="006909A6" w:rsidP="006909A6">
      <w:r>
        <w:t>Sofia Flores</w:t>
      </w:r>
    </w:p>
    <w:sectPr w:rsidR="006F1E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Tc1NTO3MDA1MbFQ0lEKTi0uzszPAykwrAUAgCLxIiwAAAA="/>
  </w:docVars>
  <w:rsids>
    <w:rsidRoot w:val="006909A6"/>
    <w:rsid w:val="006909A6"/>
    <w:rsid w:val="006F1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3</Words>
  <Characters>1503</Characters>
  <Application>Microsoft Office Word</Application>
  <DocSecurity>0</DocSecurity>
  <Lines>12</Lines>
  <Paragraphs>3</Paragraphs>
  <ScaleCrop>false</ScaleCrop>
  <Company/>
  <LinksUpToDate>false</LinksUpToDate>
  <CharactersWithSpaces>17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akunlemuyiwa</dc:creator>
  <cp:lastModifiedBy>Olakunlemuyiwa</cp:lastModifiedBy>
  <cp:revision>1</cp:revision>
  <dcterms:created xsi:type="dcterms:W3CDTF">2021-09-26T16:32:00Z</dcterms:created>
  <dcterms:modified xsi:type="dcterms:W3CDTF">2021-09-26T16:34:00Z</dcterms:modified>
</cp:coreProperties>
</file>